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3888b10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3888b10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03:0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1WOw7DUAizegHuf0vfgGITdelSyQxNqygvgwX+QNBfF/FX7wAUio3q8oEvfF+/vsOAdEFo0NP8UzxUlepqtA8HeGSB4Bme+h3Mrgs8UaZWq3nBn6j7XAf62jYcOTgV+hD2S2nbIOXGiusTdxh99WuZMOVvmlVM2D5Vzp81dt4ghdN+Ke/xSe+oEusxudjSRF6s7wCOxIOnGnGgh2YV13qOSdqvM1vc3FXer/h7JpbB037VJtaDAPP5bA7tPFzMP1iOqa8EqhSn/hsQzQKBHuS3PGDkasXkgL9tVcnwTIj97CZbC3gn4cF8HjfvIvEWyfeHwmvu3Hi+30qrY0dWrq/2r3IxSOLvZJ9zFzou/CLzySpzW1fn/HlS0XdcfB88G8SJu/Df/37vvgEQQGqIpRELL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Well, 1Password is fairly useless without Dropbox (unless you only use 1</w:t>
      </w:r>
      <w:r>
        <w:t xml:space="preserve"> </w:t>
      </w:r>
      <w:r>
        <w:t xml:space="preserve">device), so either way you have 'web storage'. From what I've read,</w:t>
      </w:r>
      <w:r>
        <w:t xml:space="preserve"> </w:t>
      </w:r>
      <w:r>
        <w:t xml:space="preserve">I'm more inclined to trust LastPass with my data than Dropbox, but</w:t>
      </w:r>
      <w:r>
        <w:t xml:space="preserve"> </w:t>
      </w:r>
      <w:r>
        <w:t xml:space="preserve">either way it *is* a matter of trust. </w:t>
      </w:r>
      <w:r>
        <w:br/>
      </w:r>
      <w:r>
        <w:t xml:space="preserve">1Password does have a nice interface, which is why I bought it for Mac</w:t>
      </w:r>
      <w:r>
        <w:t xml:space="preserve"> </w:t>
      </w:r>
      <w:r>
        <w:t xml:space="preserve">and iOS a while back. But it was so much more work to use than LastPass</w:t>
      </w:r>
      <w:r>
        <w:t xml:space="preserve"> </w:t>
      </w:r>
      <w:r>
        <w:t xml:space="preserve">that I have ended up rarely using 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3888b10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03:0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3888b10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3888b10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3888b10</dc:title>
  <dc:creator/>
  <cp:keywords/>
  <dcterms:created xsi:type="dcterms:W3CDTF">2026-05-03T11:03:04Z</dcterms:created>
  <dcterms:modified xsi:type="dcterms:W3CDTF">2026-05-03T11:0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